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TES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Hamilton</w:t>
      </w:r>
    </w:p>
    <w:p>
      <w:pPr>
        <w:pStyle w:val="Date"/>
      </w:pPr>
      <w:r>
        <w:t xml:space="preserve">06/08/2020</w:t>
      </w:r>
    </w:p>
    <w:p>
      <w:pPr>
        <w:pStyle w:val="Titre2"/>
      </w:pPr>
      <w:bookmarkStart w:id="20" w:name="functions"/>
      <w:r>
        <w:t xml:space="preserve">0.1	Functions</w:t>
      </w:r>
      <w:bookmarkEnd w:id="20"/>
    </w:p>
    <w:p>
      <w:pPr>
        <w:pStyle w:val="FirstParagraph"/>
      </w:pPr>
      <w:r>
        <w:br w:type="page"/>
      </w:r>
      <w:r>
        <w:t xml:space="preserve"> 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CAPTION FOR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1414"/>
        <w:tblLook w:firstRow="1" w:lastRow="0" w:firstColumn="0" w:lastColumn="0" w:noHBand="0" w:noVBand="1"/>
      </w:tblPr>
      <w:tblGrid>
        <w:gridCol w:w="3690"/>
        <w:gridCol w:w="1122"/>
        <w:gridCol w:w="1135"/>
        <w:gridCol w:w="1110"/>
        <w:gridCol w:w="1184"/>
        <w:gridCol w:w="731"/>
        <w:gridCol w:w="1257"/>
        <w:gridCol w:w="1184"/>
      </w:tblGrid>
      <w:tr>
        <w:trPr>
          <w:cantSplit/>
          <w:trHeight w:val="311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st.Erro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-95% C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-95% C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ha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ulk_ES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ail_ESS</w:t>
            </w:r>
          </w:p>
        </w:tc>
      </w:tr>
      <w:tr>
        <w:trPr>
          <w:cantSplit/>
          <w:trHeight w:val="31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roup-Level Effects: 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kClientID (Number of levels: 10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106</w:t>
            </w:r>
          </w:p>
        </w:tc>
      </w:tr>
      <w:tr>
        <w:trPr>
          <w:cantSplit/>
          <w:trHeight w:val="31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opulation-Level Effects: </w:t>
            </w:r>
          </w:p>
        </w:tc>
      </w:tr>
      <w:tr>
        <w:trPr>
          <w:cantSplit/>
          <w:trHeight w:val="30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335</w:t>
            </w:r>
          </w:p>
        </w:tc>
      </w:tr>
      <w:tr>
        <w:trPr>
          <w:cantSplit/>
          <w:trHeight w:val="3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HQ9_base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4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904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HQ9_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300</w:t>
            </w:r>
          </w:p>
        </w:tc>
      </w:tr>
      <w:tr>
        <w:trPr>
          <w:cantSplit/>
          <w:trHeight w:val="3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FAS_base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393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FAS_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049</w:t>
            </w:r>
          </w:p>
        </w:tc>
      </w:tr>
      <w:tr>
        <w:trPr>
          <w:cantSplit/>
          <w:trHeight w:val="313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Family Specific Parameters: </w:t>
            </w:r>
          </w:p>
        </w:tc>
      </w:tr>
      <w:tr>
        <w:trPr>
          <w:cantSplit/>
          <w:trHeight w:val="31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gm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6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473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ormula: aqol6d_total_w ~ PHQ9_baseline + PHQ9_change + SOFAS_baseline + SOFAS_change + (1 | fkClientID) 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amily: gaussian</w:t>
              <w:br/>
              <w:t xml:space="preserve">Links: mu = log; sigma = identity</w:t>
              <w:br/>
              <w:t xml:space="preserve">Data: data_tb (Number of observations: 1651)</w:t>
              <w:br/>
              <w:t xml:space="preserve">Samples: 4 chains, each with iter = 4000; warmup = 2000; thin = 1; total post-warmup samples = 8000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amples were drawn using sampling(NUTS). For each parameter, Bulk_ESS and Tail_ESS are effective sample size measures, and Rhat is the potential scale reduction factor on split chains (at convergence, Rhat = 1).</w:t>
            </w:r>
          </w:p>
        </w:tc>
      </w:tr>
    </w:tbl>
    <w:p>
      <w:pPr>
        <w:pStyle w:val="Corpsdetexte"/>
      </w:pPr>
      <w:r>
        <w:t xml:space="preserve">Figure 1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3e775af8-8b77-4679-9f01-6203e48a2be0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e775af8-8b77-4679-9f01-6203e48a2be0"/>
      <w:r>
        <w:rPr/>
        <w:t xml:space="preserve">: </w:t>
      </w:r>
      <w:r>
        <w:t xml:space="preserve">Caption 1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004a5f07-f585-4ca8-88bd-4d743f63fcc2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04a5f07-f585-4ca8-88bd-4d743f63fcc2"/>
      <w:r>
        <w:rPr/>
        <w:t xml:space="preserve">: </w:t>
      </w:r>
      <w:r>
        <w:t xml:space="preserve">Caption 2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3c3d33aa-1a88-4700-b0f7-770838d37dd7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c3d33aa-1a88-4700-b0f7-770838d37dd7"/>
      <w:r>
        <w:rPr/>
        <w:t xml:space="preserve">: </w:t>
      </w:r>
      <w:r>
        <w:t xml:space="preserve">Caption 3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dfdb76b1-4e80-43de-9b56-e61e662bf53a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fdb76b1-4e80-43de-9b56-e61e662bf53a"/>
      <w:r>
        <w:rPr/>
        <w:t xml:space="preserve">: </w:t>
      </w:r>
      <w:r>
        <w:t xml:space="preserve">Caption 4</w:t>
      </w:r>
    </w:p>
    <w:p>
      <w:pPr>
        <w:pStyle w:val="SourceCode"/>
      </w:pPr>
      <w:r>
        <w:rPr>
          <w:rStyle w:val="VerbatimChar"/>
        </w:rPr>
        <w:t xml:space="preserve">### TEST </w:t>
      </w:r>
    </w:p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file2b387a54cab.png"/>
<Relationship Id="rId12" Type="http://schemas.openxmlformats.org/officeDocument/2006/relationships/image" Target="media/file2b38101b6915.png"/>
<Relationship Id="rId13" Type="http://schemas.openxmlformats.org/officeDocument/2006/relationships/image" Target="media/file2b385ecf71b6.png"/>
<Relationship Id="rId14" Type="http://schemas.openxmlformats.org/officeDocument/2006/relationships/image" Target="media/file2b3848975ff7.png"/>
</Relationships>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EST</dc:title>
  <dc:creator>Matthew Hamilton</dc:creator>
  <cp:keywords/>
  <dcterms:created xsi:type="dcterms:W3CDTF">2020-11-02T01:10:46Z</dcterms:created>
  <dcterms:modified xsi:type="dcterms:W3CDTF">2020-11-02T12:10:4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08/2020</vt:lpwstr>
  </property>
  <property fmtid="{D5CDD505-2E9C-101B-9397-08002B2CF9AE}" pid="3" name="graphics">
    <vt:lpwstr>yes</vt:lpwstr>
  </property>
  <property fmtid="{D5CDD505-2E9C-101B-9397-08002B2CF9AE}" pid="4" name="params">
    <vt:lpwstr/>
  </property>
</Properties>
</file>